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6FEC3D" w14:textId="77777777" w:rsidR="00871A1B" w:rsidRPr="008D50DA" w:rsidRDefault="001B2A69" w:rsidP="008D50DA">
      <w:pPr>
        <w:ind w:firstLine="720"/>
        <w:jc w:val="center"/>
        <w:rPr>
          <w:rFonts w:ascii="Times New Roman" w:hAnsi="Times New Roman" w:cs="Times New Roman"/>
          <w:b/>
          <w:caps/>
        </w:rPr>
      </w:pPr>
      <w:r w:rsidRPr="008D50DA">
        <w:rPr>
          <w:rFonts w:ascii="Times New Roman" w:hAnsi="Times New Roman" w:cs="Times New Roman"/>
          <w:b/>
          <w:caps/>
        </w:rPr>
        <w:t xml:space="preserve">Notice of Intent to Create a </w:t>
      </w:r>
      <w:r w:rsidR="008D50DA" w:rsidRPr="008D50DA">
        <w:rPr>
          <w:rFonts w:ascii="Times New Roman" w:hAnsi="Times New Roman" w:cs="Times New Roman"/>
          <w:b/>
          <w:caps/>
        </w:rPr>
        <w:t xml:space="preserve">PROGRAM*, </w:t>
      </w:r>
      <w:r w:rsidRPr="008D50DA">
        <w:rPr>
          <w:rFonts w:ascii="Times New Roman" w:hAnsi="Times New Roman" w:cs="Times New Roman"/>
          <w:b/>
          <w:caps/>
        </w:rPr>
        <w:t>Department</w:t>
      </w:r>
      <w:r w:rsidR="00E666A3" w:rsidRPr="008D50DA">
        <w:rPr>
          <w:rFonts w:ascii="Times New Roman" w:hAnsi="Times New Roman" w:cs="Times New Roman"/>
          <w:b/>
          <w:caps/>
        </w:rPr>
        <w:t xml:space="preserve">, </w:t>
      </w:r>
    </w:p>
    <w:p w14:paraId="4CC6D4AC" w14:textId="77777777" w:rsidR="004712AA" w:rsidRPr="008D50DA" w:rsidRDefault="00E666A3" w:rsidP="008D50DA">
      <w:pPr>
        <w:jc w:val="center"/>
        <w:rPr>
          <w:rFonts w:ascii="Times New Roman" w:eastAsia="Times New Roman" w:hAnsi="Times New Roman" w:cs="Times New Roman"/>
          <w:caps/>
        </w:rPr>
      </w:pPr>
      <w:r w:rsidRPr="008D50DA">
        <w:rPr>
          <w:rFonts w:ascii="Times New Roman" w:hAnsi="Times New Roman" w:cs="Times New Roman"/>
          <w:b/>
          <w:caps/>
        </w:rPr>
        <w:t>School</w:t>
      </w:r>
      <w:r w:rsidR="008D50DA" w:rsidRPr="008D50DA">
        <w:rPr>
          <w:rFonts w:ascii="Times New Roman" w:hAnsi="Times New Roman" w:cs="Times New Roman"/>
          <w:b/>
          <w:caps/>
        </w:rPr>
        <w:t>,</w:t>
      </w:r>
      <w:r w:rsidR="001B2A69" w:rsidRPr="008D50DA">
        <w:rPr>
          <w:rFonts w:ascii="Times New Roman" w:hAnsi="Times New Roman" w:cs="Times New Roman"/>
          <w:b/>
          <w:caps/>
        </w:rPr>
        <w:t xml:space="preserve"> or College</w:t>
      </w:r>
    </w:p>
    <w:p w14:paraId="02D9B5A3" w14:textId="77777777" w:rsidR="004712AA" w:rsidRPr="008D50DA" w:rsidRDefault="004712AA" w:rsidP="008D50DA">
      <w:pPr>
        <w:rPr>
          <w:rFonts w:ascii="Times New Roman" w:eastAsia="Times New Roman" w:hAnsi="Times New Roman" w:cs="Times New Roman"/>
          <w:b/>
          <w:bCs/>
        </w:rPr>
      </w:pPr>
    </w:p>
    <w:p w14:paraId="7519D7F2" w14:textId="77777777" w:rsidR="008D50DA" w:rsidRPr="008D50DA" w:rsidRDefault="008D50DA" w:rsidP="008D50DA">
      <w:pPr>
        <w:ind w:left="148"/>
        <w:jc w:val="center"/>
        <w:rPr>
          <w:rStyle w:val="Hyperlink"/>
          <w:rFonts w:ascii="Times New Roman" w:hAnsi="Times New Roman" w:cs="Times New Roman"/>
          <w:b/>
        </w:rPr>
      </w:pPr>
      <w:r w:rsidRPr="008D50DA">
        <w:rPr>
          <w:rFonts w:ascii="Times New Roman" w:hAnsi="Times New Roman" w:cs="Times New Roman"/>
          <w:b/>
          <w:bCs/>
          <w:color w:val="A50021"/>
        </w:rPr>
        <w:t>Notice of Intents will only be accepted electronically as a Word document to the Office of the</w:t>
      </w:r>
      <w:r w:rsidRPr="008D50DA">
        <w:rPr>
          <w:rFonts w:ascii="Times New Roman" w:hAnsi="Times New Roman" w:cs="Times New Roman"/>
          <w:b/>
          <w:bCs/>
          <w:color w:val="A50021"/>
          <w:spacing w:val="-26"/>
        </w:rPr>
        <w:t xml:space="preserve"> </w:t>
      </w:r>
      <w:r w:rsidRPr="008D50DA">
        <w:rPr>
          <w:rFonts w:ascii="Times New Roman" w:hAnsi="Times New Roman" w:cs="Times New Roman"/>
          <w:b/>
          <w:bCs/>
          <w:color w:val="A50021"/>
        </w:rPr>
        <w:t xml:space="preserve">Provost when submitted to </w:t>
      </w:r>
      <w:hyperlink r:id="rId8" w:history="1">
        <w:r w:rsidRPr="008D50DA">
          <w:rPr>
            <w:rStyle w:val="Hyperlink"/>
            <w:rFonts w:ascii="Times New Roman" w:hAnsi="Times New Roman" w:cs="Times New Roman"/>
            <w:b/>
          </w:rPr>
          <w:t>provost.deg.changes@wsu.edu</w:t>
        </w:r>
      </w:hyperlink>
    </w:p>
    <w:p w14:paraId="7B7E65C9" w14:textId="77777777" w:rsidR="008D50DA" w:rsidRPr="008D50DA" w:rsidRDefault="008D50DA" w:rsidP="008D50DA">
      <w:pPr>
        <w:ind w:left="148"/>
        <w:jc w:val="center"/>
        <w:rPr>
          <w:rFonts w:ascii="Times New Roman" w:eastAsia="Times New Roman" w:hAnsi="Times New Roman" w:cs="Times New Roman"/>
        </w:rPr>
      </w:pPr>
    </w:p>
    <w:p w14:paraId="3B13BF24" w14:textId="2A09E8E2" w:rsidR="008D50DA" w:rsidRPr="008D50DA" w:rsidRDefault="008D50DA" w:rsidP="008D50DA">
      <w:pPr>
        <w:ind w:left="148"/>
        <w:jc w:val="center"/>
        <w:rPr>
          <w:rFonts w:ascii="Times New Roman" w:eastAsia="Times New Roman" w:hAnsi="Times New Roman" w:cs="Times New Roman"/>
          <w:b/>
          <w:bCs/>
          <w:i/>
          <w:iCs/>
        </w:rPr>
      </w:pPr>
      <w:r w:rsidRPr="008D50DA">
        <w:rPr>
          <w:rFonts w:ascii="Times New Roman" w:eastAsia="Times New Roman" w:hAnsi="Times New Roman" w:cs="Times New Roman"/>
          <w:b/>
          <w:bCs/>
          <w:i/>
          <w:iCs/>
        </w:rPr>
        <w:t xml:space="preserve">*If creating a Program, a </w:t>
      </w:r>
      <w:r w:rsidRPr="004960CF">
        <w:rPr>
          <w:rFonts w:ascii="Times New Roman" w:eastAsia="Times New Roman" w:hAnsi="Times New Roman" w:cs="Times New Roman"/>
          <w:b/>
          <w:bCs/>
          <w:i/>
          <w:iCs/>
        </w:rPr>
        <w:t>notice of intent and proposal to create a new degree</w:t>
      </w:r>
      <w:r w:rsidRPr="008D50DA">
        <w:rPr>
          <w:rFonts w:ascii="Times New Roman" w:eastAsia="Times New Roman" w:hAnsi="Times New Roman" w:cs="Times New Roman"/>
          <w:b/>
          <w:bCs/>
          <w:i/>
          <w:iCs/>
        </w:rPr>
        <w:t xml:space="preserve"> will also be required.</w:t>
      </w:r>
    </w:p>
    <w:p w14:paraId="7F9889F0" w14:textId="77777777" w:rsidR="00794C42" w:rsidRPr="008D50DA" w:rsidRDefault="00794C42" w:rsidP="008D50DA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6385"/>
      </w:tblGrid>
      <w:tr w:rsidR="004712AA" w:rsidRPr="008D50DA" w14:paraId="6BFA7C0B" w14:textId="77777777" w:rsidTr="004712AA">
        <w:trPr>
          <w:trHeight w:val="360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19F0AF6E" w14:textId="77777777" w:rsidR="004712AA" w:rsidRPr="008D50DA" w:rsidRDefault="001B2A69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Proposed Name</w:t>
            </w:r>
            <w:r w:rsidR="004712AA" w:rsidRPr="008D50DA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385" w:type="dxa"/>
            <w:vAlign w:val="center"/>
          </w:tcPr>
          <w:p w14:paraId="4186D086" w14:textId="77777777" w:rsidR="004712AA" w:rsidRPr="008D50DA" w:rsidRDefault="004712AA" w:rsidP="008D50DA">
            <w:pPr>
              <w:rPr>
                <w:rFonts w:ascii="Times New Roman" w:hAnsi="Times New Roman" w:cs="Times New Roman"/>
              </w:rPr>
            </w:pPr>
            <w:permStart w:id="1450524554" w:edGrp="everyone"/>
            <w:permEnd w:id="1450524554"/>
          </w:p>
        </w:tc>
      </w:tr>
      <w:tr w:rsidR="004712AA" w:rsidRPr="008D50DA" w14:paraId="3BB52561" w14:textId="77777777" w:rsidTr="004712AA">
        <w:trPr>
          <w:trHeight w:val="360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0375AA43" w14:textId="77777777" w:rsidR="004712AA" w:rsidRPr="008D50DA" w:rsidRDefault="001B2A69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Proposed Campus:</w:t>
            </w:r>
          </w:p>
        </w:tc>
        <w:tc>
          <w:tcPr>
            <w:tcW w:w="6385" w:type="dxa"/>
            <w:vAlign w:val="center"/>
          </w:tcPr>
          <w:p w14:paraId="54116DFB" w14:textId="77777777" w:rsidR="004712AA" w:rsidRPr="008D50DA" w:rsidRDefault="004712AA" w:rsidP="008D50DA">
            <w:pPr>
              <w:rPr>
                <w:rFonts w:ascii="Times New Roman" w:hAnsi="Times New Roman" w:cs="Times New Roman"/>
              </w:rPr>
            </w:pPr>
            <w:permStart w:id="1059001413" w:edGrp="everyone"/>
            <w:permEnd w:id="1059001413"/>
          </w:p>
        </w:tc>
      </w:tr>
      <w:tr w:rsidR="004712AA" w:rsidRPr="008D50DA" w14:paraId="2D6891C3" w14:textId="77777777" w:rsidTr="004712AA">
        <w:trPr>
          <w:trHeight w:val="360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2F67C2FF" w14:textId="77777777" w:rsidR="001B2A69" w:rsidRPr="008D50DA" w:rsidRDefault="001B2A69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College(s):</w:t>
            </w:r>
          </w:p>
          <w:p w14:paraId="3AB0726D" w14:textId="77777777" w:rsidR="001B2A69" w:rsidRPr="008D50DA" w:rsidRDefault="001B2A69" w:rsidP="008D50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85" w:type="dxa"/>
            <w:vAlign w:val="center"/>
          </w:tcPr>
          <w:p w14:paraId="1E228582" w14:textId="77777777" w:rsidR="004712AA" w:rsidRPr="008D50DA" w:rsidRDefault="004712AA" w:rsidP="008D50DA">
            <w:pPr>
              <w:rPr>
                <w:rFonts w:ascii="Times New Roman" w:hAnsi="Times New Roman" w:cs="Times New Roman"/>
              </w:rPr>
            </w:pPr>
            <w:permStart w:id="1828935551" w:edGrp="everyone"/>
            <w:permEnd w:id="1828935551"/>
          </w:p>
        </w:tc>
      </w:tr>
      <w:tr w:rsidR="004712AA" w:rsidRPr="008D50DA" w14:paraId="2BF0BC95" w14:textId="77777777" w:rsidTr="004712AA">
        <w:trPr>
          <w:trHeight w:val="360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1FACAEE6" w14:textId="77777777" w:rsidR="001B2A69" w:rsidRPr="008D50DA" w:rsidRDefault="001B2A69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Proposed location in the administrative structure:</w:t>
            </w:r>
          </w:p>
          <w:p w14:paraId="3EBE64DA" w14:textId="77777777" w:rsidR="004712AA" w:rsidRPr="008D50DA" w:rsidRDefault="001B2A69" w:rsidP="008D50DA">
            <w:pPr>
              <w:rPr>
                <w:rFonts w:ascii="Times New Roman" w:hAnsi="Times New Roman" w:cs="Times New Roman"/>
                <w:i/>
                <w:iCs/>
              </w:rPr>
            </w:pPr>
            <w:r w:rsidRPr="008D50DA">
              <w:rPr>
                <w:rFonts w:ascii="Times New Roman" w:hAnsi="Times New Roman" w:cs="Times New Roman"/>
                <w:i/>
                <w:iCs/>
              </w:rPr>
              <w:t>(Part of a larger unit?  Who does it report to?  Who reports to it?  Attach proposed organizational chart.)</w:t>
            </w:r>
          </w:p>
        </w:tc>
        <w:tc>
          <w:tcPr>
            <w:tcW w:w="6385" w:type="dxa"/>
            <w:vAlign w:val="center"/>
          </w:tcPr>
          <w:p w14:paraId="292FDAFC" w14:textId="77777777" w:rsidR="004712AA" w:rsidRPr="008D50DA" w:rsidRDefault="004712AA" w:rsidP="008D50DA">
            <w:pPr>
              <w:rPr>
                <w:rFonts w:ascii="Times New Roman" w:hAnsi="Times New Roman" w:cs="Times New Roman"/>
              </w:rPr>
            </w:pPr>
            <w:permStart w:id="1980259884" w:edGrp="everyone"/>
            <w:permEnd w:id="1980259884"/>
          </w:p>
        </w:tc>
      </w:tr>
    </w:tbl>
    <w:p w14:paraId="4D7F5B19" w14:textId="77777777" w:rsidR="004712AA" w:rsidRPr="008D50DA" w:rsidRDefault="004712AA" w:rsidP="008D50DA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3059"/>
        <w:gridCol w:w="1621"/>
        <w:gridCol w:w="1013"/>
        <w:gridCol w:w="2042"/>
      </w:tblGrid>
      <w:tr w:rsidR="004712AA" w:rsidRPr="008D50DA" w14:paraId="13EE5226" w14:textId="77777777" w:rsidTr="00871A1B">
        <w:trPr>
          <w:trHeight w:val="485"/>
        </w:trPr>
        <w:tc>
          <w:tcPr>
            <w:tcW w:w="1615" w:type="dxa"/>
            <w:shd w:val="clear" w:color="auto" w:fill="D9D9D9" w:themeFill="background1" w:themeFillShade="D9"/>
            <w:vAlign w:val="center"/>
          </w:tcPr>
          <w:p w14:paraId="29D6A60D" w14:textId="77777777" w:rsidR="004712AA" w:rsidRPr="008D50DA" w:rsidRDefault="004712AA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Contact Name:</w:t>
            </w:r>
          </w:p>
        </w:tc>
        <w:tc>
          <w:tcPr>
            <w:tcW w:w="3059" w:type="dxa"/>
            <w:vAlign w:val="center"/>
          </w:tcPr>
          <w:p w14:paraId="2AACFDA4" w14:textId="77777777" w:rsidR="004712AA" w:rsidRPr="008D50DA" w:rsidRDefault="004712AA" w:rsidP="008D50DA">
            <w:pPr>
              <w:rPr>
                <w:rFonts w:ascii="Times New Roman" w:hAnsi="Times New Roman" w:cs="Times New Roman"/>
              </w:rPr>
            </w:pPr>
            <w:permStart w:id="1465347728" w:edGrp="everyone"/>
            <w:permEnd w:id="1465347728"/>
          </w:p>
        </w:tc>
        <w:tc>
          <w:tcPr>
            <w:tcW w:w="1621" w:type="dxa"/>
            <w:shd w:val="clear" w:color="auto" w:fill="D9D9D9" w:themeFill="background1" w:themeFillShade="D9"/>
            <w:vAlign w:val="center"/>
          </w:tcPr>
          <w:p w14:paraId="498B49E7" w14:textId="77777777" w:rsidR="004712AA" w:rsidRPr="008D50DA" w:rsidRDefault="004712AA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Email Address:</w:t>
            </w:r>
          </w:p>
        </w:tc>
        <w:tc>
          <w:tcPr>
            <w:tcW w:w="3055" w:type="dxa"/>
            <w:gridSpan w:val="2"/>
            <w:vAlign w:val="center"/>
          </w:tcPr>
          <w:p w14:paraId="7F9F0E23" w14:textId="77777777" w:rsidR="004712AA" w:rsidRPr="008D50DA" w:rsidRDefault="004712AA" w:rsidP="008D50DA">
            <w:pPr>
              <w:rPr>
                <w:rFonts w:ascii="Times New Roman" w:hAnsi="Times New Roman" w:cs="Times New Roman"/>
              </w:rPr>
            </w:pPr>
            <w:permStart w:id="1954438676" w:edGrp="everyone"/>
            <w:permEnd w:id="1954438676"/>
          </w:p>
        </w:tc>
      </w:tr>
      <w:tr w:rsidR="004712AA" w:rsidRPr="008D50DA" w14:paraId="509409A2" w14:textId="77777777" w:rsidTr="00A115A0">
        <w:trPr>
          <w:trHeight w:val="360"/>
        </w:trPr>
        <w:tc>
          <w:tcPr>
            <w:tcW w:w="1615" w:type="dxa"/>
            <w:shd w:val="clear" w:color="auto" w:fill="D9D9D9" w:themeFill="background1" w:themeFillShade="D9"/>
            <w:vAlign w:val="center"/>
          </w:tcPr>
          <w:p w14:paraId="38D231FB" w14:textId="77777777" w:rsidR="004712AA" w:rsidRPr="008D50DA" w:rsidRDefault="00A115A0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ate of filing this NOI:</w:t>
            </w:r>
          </w:p>
        </w:tc>
        <w:tc>
          <w:tcPr>
            <w:tcW w:w="3059" w:type="dxa"/>
            <w:vAlign w:val="center"/>
          </w:tcPr>
          <w:p w14:paraId="72D42A2B" w14:textId="77777777" w:rsidR="004712AA" w:rsidRPr="008D50DA" w:rsidRDefault="004712AA" w:rsidP="008D50DA">
            <w:pPr>
              <w:rPr>
                <w:rFonts w:ascii="Times New Roman" w:hAnsi="Times New Roman" w:cs="Times New Roman"/>
              </w:rPr>
            </w:pPr>
            <w:permStart w:id="619401058" w:edGrp="everyone"/>
            <w:permEnd w:id="619401058"/>
          </w:p>
        </w:tc>
        <w:tc>
          <w:tcPr>
            <w:tcW w:w="2634" w:type="dxa"/>
            <w:gridSpan w:val="2"/>
            <w:shd w:val="clear" w:color="auto" w:fill="D9D9D9" w:themeFill="background1" w:themeFillShade="D9"/>
            <w:vAlign w:val="center"/>
          </w:tcPr>
          <w:p w14:paraId="5062B878" w14:textId="532C2030" w:rsidR="004712AA" w:rsidRPr="008D50DA" w:rsidRDefault="004712AA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  <w:shd w:val="clear" w:color="auto" w:fill="D9D9D9" w:themeFill="background1" w:themeFillShade="D9"/>
              </w:rPr>
              <w:t xml:space="preserve">Proposed </w:t>
            </w:r>
            <w:r w:rsidR="00871A1B" w:rsidRPr="008D50DA">
              <w:rPr>
                <w:rFonts w:ascii="Times New Roman" w:hAnsi="Times New Roman" w:cs="Times New Roman"/>
                <w:shd w:val="clear" w:color="auto" w:fill="D9D9D9" w:themeFill="background1" w:themeFillShade="D9"/>
              </w:rPr>
              <w:t>effective date</w:t>
            </w:r>
            <w:r w:rsidR="004960CF">
              <w:rPr>
                <w:rFonts w:ascii="Times New Roman" w:hAnsi="Times New Roman" w:cs="Times New Roman"/>
                <w:shd w:val="clear" w:color="auto" w:fill="D9D9D9" w:themeFill="background1" w:themeFillShade="D9"/>
              </w:rPr>
              <w:t>:</w:t>
            </w:r>
          </w:p>
        </w:tc>
        <w:tc>
          <w:tcPr>
            <w:tcW w:w="2042" w:type="dxa"/>
          </w:tcPr>
          <w:p w14:paraId="764BAF61" w14:textId="77777777" w:rsidR="004712AA" w:rsidRPr="008D50DA" w:rsidRDefault="004712AA" w:rsidP="008D50DA">
            <w:pPr>
              <w:rPr>
                <w:rFonts w:ascii="Times New Roman" w:hAnsi="Times New Roman" w:cs="Times New Roman"/>
              </w:rPr>
            </w:pPr>
            <w:permStart w:id="1736210432" w:edGrp="everyone"/>
            <w:permEnd w:id="1736210432"/>
          </w:p>
        </w:tc>
      </w:tr>
    </w:tbl>
    <w:p w14:paraId="5A426D2F" w14:textId="77777777" w:rsidR="004712AA" w:rsidRPr="008D50DA" w:rsidRDefault="004712AA" w:rsidP="008D50DA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712AA" w:rsidRPr="008D50DA" w14:paraId="209A6EEA" w14:textId="77777777" w:rsidTr="00871A1B">
        <w:trPr>
          <w:trHeight w:val="377"/>
        </w:trPr>
        <w:tc>
          <w:tcPr>
            <w:tcW w:w="9350" w:type="dxa"/>
            <w:shd w:val="clear" w:color="auto" w:fill="D9D9D9" w:themeFill="background1" w:themeFillShade="D9"/>
            <w:vAlign w:val="center"/>
          </w:tcPr>
          <w:p w14:paraId="41637C0A" w14:textId="77777777" w:rsidR="004712AA" w:rsidRPr="008D50DA" w:rsidRDefault="008D50DA" w:rsidP="008D50DA">
            <w:pPr>
              <w:widowControl/>
              <w:rPr>
                <w:rFonts w:ascii="Times New Roman" w:hAnsi="Times New Roman" w:cs="Times New Roman"/>
                <w:b/>
                <w:i/>
                <w:color w:val="000000" w:themeColor="text1"/>
              </w:rPr>
            </w:pPr>
            <w:r w:rsidRPr="008D50DA">
              <w:rPr>
                <w:rFonts w:ascii="Times New Roman" w:hAnsi="Times New Roman" w:cs="Times New Roman"/>
                <w:b/>
              </w:rPr>
              <w:t>Provide a clear and thorough statement of the nature and purposes of the new unit in the context of WSU’s mission and strategic plan.</w:t>
            </w:r>
          </w:p>
        </w:tc>
      </w:tr>
      <w:tr w:rsidR="004712AA" w:rsidRPr="008D50DA" w14:paraId="44E7AC1A" w14:textId="77777777" w:rsidTr="009F2BB0">
        <w:trPr>
          <w:trHeight w:val="3168"/>
        </w:trPr>
        <w:tc>
          <w:tcPr>
            <w:tcW w:w="9350" w:type="dxa"/>
          </w:tcPr>
          <w:p w14:paraId="5F9DD455" w14:textId="77777777" w:rsidR="008216E8" w:rsidRPr="008D50DA" w:rsidRDefault="008216E8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4712AA" w:rsidRPr="008D50DA" w14:paraId="63FED5F9" w14:textId="77777777" w:rsidTr="00871A1B">
        <w:trPr>
          <w:trHeight w:val="638"/>
        </w:trPr>
        <w:tc>
          <w:tcPr>
            <w:tcW w:w="9350" w:type="dxa"/>
            <w:shd w:val="clear" w:color="auto" w:fill="D9D9D9" w:themeFill="background1" w:themeFillShade="D9"/>
            <w:vAlign w:val="center"/>
          </w:tcPr>
          <w:p w14:paraId="06C23884" w14:textId="77777777" w:rsidR="004712AA" w:rsidRPr="008D50DA" w:rsidRDefault="00E666A3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  <w:b/>
                <w:color w:val="000000" w:themeColor="text1"/>
              </w:rPr>
              <w:t>List of existing units, if any, that are eliminated by creating the new unit.  Please justify why they should be eliminated.</w:t>
            </w:r>
          </w:p>
        </w:tc>
      </w:tr>
      <w:tr w:rsidR="004712AA" w:rsidRPr="008D50DA" w14:paraId="056CD487" w14:textId="77777777" w:rsidTr="009F2BB0">
        <w:trPr>
          <w:trHeight w:val="3024"/>
        </w:trPr>
        <w:tc>
          <w:tcPr>
            <w:tcW w:w="9350" w:type="dxa"/>
          </w:tcPr>
          <w:p w14:paraId="4263B03C" w14:textId="77777777" w:rsidR="008216E8" w:rsidRPr="008D50DA" w:rsidRDefault="008216E8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4712AA" w:rsidRPr="008D50DA" w14:paraId="208CC80D" w14:textId="77777777" w:rsidTr="00871A1B">
        <w:trPr>
          <w:trHeight w:val="683"/>
        </w:trPr>
        <w:tc>
          <w:tcPr>
            <w:tcW w:w="9350" w:type="dxa"/>
            <w:shd w:val="clear" w:color="auto" w:fill="D9D9D9" w:themeFill="background1" w:themeFillShade="D9"/>
            <w:vAlign w:val="center"/>
          </w:tcPr>
          <w:p w14:paraId="3B21F3A5" w14:textId="43E6CEE7" w:rsidR="004712AA" w:rsidRPr="008D50DA" w:rsidRDefault="00E666A3" w:rsidP="008D50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D50DA"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 xml:space="preserve">List of </w:t>
            </w:r>
            <w:proofErr w:type="gramStart"/>
            <w:r w:rsidRPr="008D50DA">
              <w:rPr>
                <w:rFonts w:ascii="Times New Roman" w:hAnsi="Times New Roman" w:cs="Times New Roman"/>
                <w:b/>
                <w:color w:val="000000" w:themeColor="text1"/>
              </w:rPr>
              <w:t>faculty</w:t>
            </w:r>
            <w:proofErr w:type="gramEnd"/>
            <w:r w:rsidRPr="008D50DA">
              <w:rPr>
                <w:rFonts w:ascii="Times New Roman" w:hAnsi="Times New Roman" w:cs="Times New Roman"/>
                <w:b/>
                <w:color w:val="000000" w:themeColor="text1"/>
              </w:rPr>
              <w:t xml:space="preserve"> who will be housed in the unit (department or school), and/or a list of the departments that will be housed in the unit in the case of a school or college).</w:t>
            </w:r>
          </w:p>
        </w:tc>
      </w:tr>
      <w:tr w:rsidR="004712AA" w:rsidRPr="008D50DA" w14:paraId="588F19F9" w14:textId="77777777" w:rsidTr="004712AA">
        <w:trPr>
          <w:trHeight w:val="2078"/>
        </w:trPr>
        <w:tc>
          <w:tcPr>
            <w:tcW w:w="9350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01"/>
              <w:gridCol w:w="2434"/>
              <w:gridCol w:w="2520"/>
              <w:gridCol w:w="2430"/>
            </w:tblGrid>
            <w:tr w:rsidR="00C65879" w:rsidRPr="008D50DA" w14:paraId="388009A0" w14:textId="77777777" w:rsidTr="00C65879">
              <w:tc>
                <w:tcPr>
                  <w:tcW w:w="1701" w:type="dxa"/>
                  <w:tcBorders>
                    <w:bottom w:val="nil"/>
                  </w:tcBorders>
                  <w:shd w:val="clear" w:color="auto" w:fill="E7E6E6" w:themeFill="background2"/>
                </w:tcPr>
                <w:p w14:paraId="53E35CA9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  <w:b/>
                    </w:rPr>
                  </w:pPr>
                  <w:permStart w:id="1203128116" w:edGrp="everyone"/>
                  <w:r w:rsidRPr="008D50DA">
                    <w:rPr>
                      <w:rFonts w:ascii="Times New Roman" w:hAnsi="Times New Roman" w:cs="Times New Roman"/>
                      <w:b/>
                    </w:rPr>
                    <w:t>Faculty Name</w:t>
                  </w:r>
                </w:p>
              </w:tc>
              <w:tc>
                <w:tcPr>
                  <w:tcW w:w="2434" w:type="dxa"/>
                  <w:tcBorders>
                    <w:bottom w:val="nil"/>
                  </w:tcBorders>
                  <w:shd w:val="clear" w:color="auto" w:fill="E7E6E6" w:themeFill="background2"/>
                </w:tcPr>
                <w:p w14:paraId="5466933D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8D50DA">
                    <w:rPr>
                      <w:rFonts w:ascii="Times New Roman" w:hAnsi="Times New Roman" w:cs="Times New Roman"/>
                      <w:b/>
                    </w:rPr>
                    <w:t>Rank</w:t>
                  </w:r>
                </w:p>
              </w:tc>
              <w:tc>
                <w:tcPr>
                  <w:tcW w:w="2520" w:type="dxa"/>
                  <w:tcBorders>
                    <w:bottom w:val="nil"/>
                  </w:tcBorders>
                  <w:shd w:val="clear" w:color="auto" w:fill="E7E6E6" w:themeFill="background2"/>
                </w:tcPr>
                <w:p w14:paraId="7E2B6ED0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8D50DA">
                    <w:rPr>
                      <w:rFonts w:ascii="Times New Roman" w:hAnsi="Times New Roman" w:cs="Times New Roman"/>
                      <w:b/>
                    </w:rPr>
                    <w:t>Current Department</w:t>
                  </w:r>
                </w:p>
              </w:tc>
              <w:tc>
                <w:tcPr>
                  <w:tcW w:w="2430" w:type="dxa"/>
                  <w:tcBorders>
                    <w:bottom w:val="nil"/>
                  </w:tcBorders>
                  <w:shd w:val="clear" w:color="auto" w:fill="E7E6E6" w:themeFill="background2"/>
                </w:tcPr>
                <w:p w14:paraId="634711BA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8D50DA">
                    <w:rPr>
                      <w:rFonts w:ascii="Times New Roman" w:hAnsi="Times New Roman" w:cs="Times New Roman"/>
                      <w:b/>
                    </w:rPr>
                    <w:t>Current Campus</w:t>
                  </w:r>
                </w:p>
              </w:tc>
            </w:tr>
            <w:tr w:rsidR="00C65879" w:rsidRPr="008D50DA" w14:paraId="4916363D" w14:textId="77777777" w:rsidTr="00C65879">
              <w:tc>
                <w:tcPr>
                  <w:tcW w:w="1701" w:type="dxa"/>
                  <w:tcBorders>
                    <w:top w:val="single" w:sz="12" w:space="0" w:color="auto"/>
                  </w:tcBorders>
                </w:tcPr>
                <w:p w14:paraId="22FE1F09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top w:val="single" w:sz="12" w:space="0" w:color="auto"/>
                  </w:tcBorders>
                </w:tcPr>
                <w:p w14:paraId="09F962EE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top w:val="single" w:sz="12" w:space="0" w:color="auto"/>
                  </w:tcBorders>
                </w:tcPr>
                <w:p w14:paraId="3F5502F4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12" w:space="0" w:color="auto"/>
                  </w:tcBorders>
                </w:tcPr>
                <w:p w14:paraId="3B5F10D9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65879" w:rsidRPr="008D50DA" w14:paraId="22F8B3B9" w14:textId="77777777" w:rsidTr="00C65879">
              <w:tc>
                <w:tcPr>
                  <w:tcW w:w="1701" w:type="dxa"/>
                  <w:tcBorders>
                    <w:bottom w:val="single" w:sz="4" w:space="0" w:color="auto"/>
                  </w:tcBorders>
                </w:tcPr>
                <w:p w14:paraId="742BA117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bottom w:val="single" w:sz="4" w:space="0" w:color="auto"/>
                  </w:tcBorders>
                </w:tcPr>
                <w:p w14:paraId="48CFF4E1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bottom w:val="single" w:sz="4" w:space="0" w:color="auto"/>
                  </w:tcBorders>
                </w:tcPr>
                <w:p w14:paraId="6CF22996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bottom w:val="single" w:sz="4" w:space="0" w:color="auto"/>
                  </w:tcBorders>
                </w:tcPr>
                <w:p w14:paraId="21325522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65879" w:rsidRPr="008D50DA" w14:paraId="2D57B0AA" w14:textId="77777777" w:rsidTr="00C65879"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1386CA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26D145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370E65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3019BA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65879" w:rsidRPr="008D50DA" w14:paraId="3B46ED6A" w14:textId="77777777" w:rsidTr="00015851">
              <w:tc>
                <w:tcPr>
                  <w:tcW w:w="1701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821372A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D4DF739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312274D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A7A922F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65879" w:rsidRPr="008D50DA" w14:paraId="7A89C181" w14:textId="77777777" w:rsidTr="00015851"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0EDB45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FE9EC9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1E721E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0CAE5B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015851" w:rsidRPr="008D50DA" w14:paraId="15BCC2E5" w14:textId="77777777" w:rsidTr="00015851"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D17A03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427A37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576182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445D50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65879" w:rsidRPr="008D50DA" w14:paraId="78395DE7" w14:textId="77777777" w:rsidTr="004960CF">
              <w:trPr>
                <w:trHeight w:val="224"/>
              </w:trPr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8D9659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CD8EEE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0F596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0A4D03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65879" w:rsidRPr="008D50DA" w14:paraId="394143F9" w14:textId="77777777" w:rsidTr="00015851">
              <w:trPr>
                <w:trHeight w:val="131"/>
              </w:trPr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D463D3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0667B3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6C513E5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99182D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65879" w:rsidRPr="008D50DA" w14:paraId="6D39D7B1" w14:textId="77777777" w:rsidTr="00C65879"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D98831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F4A8663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123B7D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80F4BE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65879" w:rsidRPr="008D50DA" w14:paraId="54F1B2ED" w14:textId="77777777" w:rsidTr="00C65879"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1483C1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0F7707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56214F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489E67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C65879" w:rsidRPr="008D50DA" w14:paraId="3A3E7B86" w14:textId="77777777" w:rsidTr="00015851"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6A224F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B32657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D291D2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312AAA" w14:textId="77777777" w:rsidR="00C65879" w:rsidRPr="008D50DA" w:rsidRDefault="00C65879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015851" w:rsidRPr="008D50DA" w14:paraId="5B23DC35" w14:textId="77777777" w:rsidTr="00015851"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158D43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D9050D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A3A906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983B33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015851" w:rsidRPr="008D50DA" w14:paraId="1059E375" w14:textId="77777777" w:rsidTr="00015851"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C3BE71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6D98B8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889001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0942F1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015851" w:rsidRPr="008D50DA" w14:paraId="699158FC" w14:textId="77777777" w:rsidTr="00015851"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77B30E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1CF8BB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7ECCD7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8522B6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015851" w:rsidRPr="008D50DA" w14:paraId="185CC9FD" w14:textId="77777777" w:rsidTr="00015851"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0FB695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DC2F58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112C2B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D8485C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015851" w:rsidRPr="008D50DA" w14:paraId="6C48E49F" w14:textId="77777777" w:rsidTr="00015851"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BDBD36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109357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F13876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0FE820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015851" w:rsidRPr="008D50DA" w14:paraId="6A025936" w14:textId="77777777" w:rsidTr="00015851"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778F2A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CBC0B35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06DF00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A5C84F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015851" w:rsidRPr="008D50DA" w14:paraId="5A815292" w14:textId="77777777" w:rsidTr="00C65879"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772556A3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4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6E79AC3D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520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4CD19845" w14:textId="77777777" w:rsidR="00015851" w:rsidRPr="008D50DA" w:rsidRDefault="00015851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430" w:type="dxa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1FCB6F80" w14:textId="7C2BA592" w:rsidR="004960CF" w:rsidRPr="008D50DA" w:rsidRDefault="004960CF" w:rsidP="008D50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permEnd w:id="1203128116"/>
          </w:tbl>
          <w:p w14:paraId="2E499969" w14:textId="77777777" w:rsidR="004712AA" w:rsidRPr="008D50DA" w:rsidRDefault="004712AA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4712AA" w:rsidRPr="008D50DA" w14:paraId="468D738D" w14:textId="77777777" w:rsidTr="00871A1B">
        <w:trPr>
          <w:trHeight w:val="620"/>
        </w:trPr>
        <w:tc>
          <w:tcPr>
            <w:tcW w:w="9350" w:type="dxa"/>
            <w:shd w:val="clear" w:color="auto" w:fill="D9D9D9" w:themeFill="background1" w:themeFillShade="D9"/>
            <w:vAlign w:val="center"/>
          </w:tcPr>
          <w:p w14:paraId="04E45494" w14:textId="77777777" w:rsidR="004712AA" w:rsidRPr="008D50DA" w:rsidRDefault="00E666A3" w:rsidP="008D50DA">
            <w:pPr>
              <w:widowControl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D50DA">
              <w:rPr>
                <w:rFonts w:ascii="Times New Roman" w:hAnsi="Times New Roman" w:cs="Times New Roman"/>
                <w:b/>
                <w:color w:val="000000" w:themeColor="text1"/>
              </w:rPr>
              <w:t xml:space="preserve">Description of the effect that </w:t>
            </w:r>
            <w:r w:rsidR="008D50DA" w:rsidRPr="008D50DA">
              <w:rPr>
                <w:rFonts w:ascii="Times New Roman" w:hAnsi="Times New Roman" w:cs="Times New Roman"/>
                <w:b/>
                <w:color w:val="000000" w:themeColor="text1"/>
              </w:rPr>
              <w:t xml:space="preserve">the </w:t>
            </w:r>
            <w:r w:rsidRPr="008D50DA">
              <w:rPr>
                <w:rFonts w:ascii="Times New Roman" w:hAnsi="Times New Roman" w:cs="Times New Roman"/>
                <w:b/>
                <w:color w:val="000000" w:themeColor="text1"/>
              </w:rPr>
              <w:t>creation of the unit will have on the faculty inside and outside of the unit.</w:t>
            </w:r>
          </w:p>
        </w:tc>
      </w:tr>
      <w:tr w:rsidR="004712AA" w:rsidRPr="008D50DA" w14:paraId="2462D1AC" w14:textId="77777777" w:rsidTr="007C2B9E">
        <w:trPr>
          <w:trHeight w:val="2150"/>
        </w:trPr>
        <w:tc>
          <w:tcPr>
            <w:tcW w:w="9350" w:type="dxa"/>
          </w:tcPr>
          <w:p w14:paraId="3B96D47F" w14:textId="77777777" w:rsidR="004712AA" w:rsidRPr="008D50DA" w:rsidRDefault="004712AA" w:rsidP="008D50DA">
            <w:pPr>
              <w:rPr>
                <w:rFonts w:ascii="Times New Roman" w:hAnsi="Times New Roman" w:cs="Times New Roman"/>
              </w:rPr>
            </w:pPr>
            <w:permStart w:id="477187517" w:edGrp="everyone"/>
            <w:permEnd w:id="477187517"/>
          </w:p>
        </w:tc>
      </w:tr>
      <w:tr w:rsidR="004712AA" w:rsidRPr="008D50DA" w14:paraId="264097CC" w14:textId="77777777" w:rsidTr="00871A1B">
        <w:trPr>
          <w:trHeight w:val="530"/>
        </w:trPr>
        <w:tc>
          <w:tcPr>
            <w:tcW w:w="9350" w:type="dxa"/>
            <w:shd w:val="clear" w:color="auto" w:fill="D9D9D9" w:themeFill="background1" w:themeFillShade="D9"/>
            <w:vAlign w:val="center"/>
          </w:tcPr>
          <w:p w14:paraId="7E127C89" w14:textId="77777777" w:rsidR="004712AA" w:rsidRPr="008D50DA" w:rsidRDefault="00E666A3" w:rsidP="008D50D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D50DA">
              <w:rPr>
                <w:rFonts w:ascii="Times New Roman" w:hAnsi="Times New Roman" w:cs="Times New Roman"/>
                <w:b/>
                <w:color w:val="000000" w:themeColor="text1"/>
              </w:rPr>
              <w:t>Description of the effect of the creation of the unit on other administrative units</w:t>
            </w:r>
            <w:r w:rsidR="00A115A0" w:rsidRPr="008D50DA">
              <w:rPr>
                <w:rFonts w:ascii="Times New Roman" w:hAnsi="Times New Roman" w:cs="Times New Roman"/>
                <w:b/>
                <w:color w:val="000000" w:themeColor="text1"/>
              </w:rPr>
              <w:t xml:space="preserve"> across the WSU system</w:t>
            </w:r>
            <w:r w:rsidRPr="008D50DA">
              <w:rPr>
                <w:rFonts w:ascii="Times New Roman" w:hAnsi="Times New Roman" w:cs="Times New Roman"/>
                <w:b/>
                <w:color w:val="000000" w:themeColor="text1"/>
              </w:rPr>
              <w:t>.</w:t>
            </w:r>
            <w:r w:rsidR="007C2B9E" w:rsidRPr="008D50DA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</w:p>
        </w:tc>
      </w:tr>
      <w:tr w:rsidR="004712AA" w:rsidRPr="008D50DA" w14:paraId="479B688B" w14:textId="77777777" w:rsidTr="009F2BB0">
        <w:trPr>
          <w:trHeight w:val="2160"/>
        </w:trPr>
        <w:tc>
          <w:tcPr>
            <w:tcW w:w="9350" w:type="dxa"/>
          </w:tcPr>
          <w:p w14:paraId="170C22B0" w14:textId="77777777" w:rsidR="008216E8" w:rsidRPr="008D50DA" w:rsidRDefault="008216E8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4712AA" w:rsidRPr="008D50DA" w14:paraId="02D9D436" w14:textId="77777777" w:rsidTr="00871A1B">
        <w:trPr>
          <w:trHeight w:val="530"/>
        </w:trPr>
        <w:tc>
          <w:tcPr>
            <w:tcW w:w="9350" w:type="dxa"/>
            <w:shd w:val="clear" w:color="auto" w:fill="D9D9D9" w:themeFill="background1" w:themeFillShade="D9"/>
            <w:vAlign w:val="center"/>
          </w:tcPr>
          <w:p w14:paraId="30067596" w14:textId="77777777" w:rsidR="004712AA" w:rsidRPr="008D50DA" w:rsidRDefault="00E666A3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  <w:b/>
                <w:color w:val="000000" w:themeColor="text1"/>
              </w:rPr>
              <w:t>Description of the process used to consult the affected faculty and other affected administrative units</w:t>
            </w:r>
            <w:r w:rsidR="00A115A0" w:rsidRPr="008D50DA">
              <w:rPr>
                <w:rFonts w:ascii="Times New Roman" w:hAnsi="Times New Roman" w:cs="Times New Roman"/>
                <w:b/>
                <w:color w:val="000000" w:themeColor="text1"/>
              </w:rPr>
              <w:t xml:space="preserve"> across the system</w:t>
            </w:r>
            <w:r w:rsidRPr="008D50DA">
              <w:rPr>
                <w:rFonts w:ascii="Times New Roman" w:hAnsi="Times New Roman" w:cs="Times New Roman"/>
                <w:b/>
                <w:color w:val="000000" w:themeColor="text1"/>
              </w:rPr>
              <w:t>.</w:t>
            </w:r>
          </w:p>
        </w:tc>
      </w:tr>
      <w:tr w:rsidR="004712AA" w:rsidRPr="008D50DA" w14:paraId="42A79941" w14:textId="77777777" w:rsidTr="009F2BB0">
        <w:trPr>
          <w:trHeight w:val="1728"/>
        </w:trPr>
        <w:tc>
          <w:tcPr>
            <w:tcW w:w="9350" w:type="dxa"/>
          </w:tcPr>
          <w:p w14:paraId="79AED17D" w14:textId="77777777" w:rsidR="008216E8" w:rsidRPr="008D50DA" w:rsidRDefault="008216E8" w:rsidP="008D50DA">
            <w:pPr>
              <w:rPr>
                <w:rFonts w:ascii="Times New Roman" w:hAnsi="Times New Roman" w:cs="Times New Roman"/>
              </w:rPr>
            </w:pPr>
          </w:p>
        </w:tc>
        <w:bookmarkStart w:id="0" w:name="_GoBack"/>
        <w:bookmarkEnd w:id="0"/>
      </w:tr>
    </w:tbl>
    <w:p w14:paraId="07ABA993" w14:textId="77777777" w:rsidR="004960CF" w:rsidRDefault="004960CF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B3769" w:rsidRPr="008D50DA" w14:paraId="062965BB" w14:textId="77777777" w:rsidTr="00871A1B">
        <w:trPr>
          <w:trHeight w:val="575"/>
        </w:trPr>
        <w:tc>
          <w:tcPr>
            <w:tcW w:w="9350" w:type="dxa"/>
            <w:shd w:val="clear" w:color="auto" w:fill="E7E6E6" w:themeFill="background2"/>
          </w:tcPr>
          <w:p w14:paraId="32AF324C" w14:textId="72F04C4A" w:rsidR="008B3769" w:rsidRPr="008D50DA" w:rsidRDefault="00E666A3" w:rsidP="008D50DA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8D50DA"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>Do the affected faculty and other administrative units agree to the creation of this college or department?</w:t>
            </w:r>
            <w:r w:rsidR="008D50DA">
              <w:rPr>
                <w:rFonts w:ascii="Times New Roman" w:hAnsi="Times New Roman" w:cs="Times New Roman"/>
                <w:b/>
                <w:color w:val="000000" w:themeColor="text1"/>
              </w:rPr>
              <w:t xml:space="preserve">  If yes, please include (or attach) letters of support from respective leaders of the affected units.</w:t>
            </w:r>
            <w:r w:rsidRPr="008D50DA">
              <w:rPr>
                <w:rFonts w:ascii="Times New Roman" w:hAnsi="Times New Roman" w:cs="Times New Roman"/>
                <w:b/>
                <w:color w:val="000000" w:themeColor="text1"/>
              </w:rPr>
              <w:t xml:space="preserve">  If not, please explain why the unit should be created over their objections.</w:t>
            </w:r>
          </w:p>
        </w:tc>
      </w:tr>
      <w:tr w:rsidR="008B3769" w:rsidRPr="008D50DA" w14:paraId="433029AF" w14:textId="77777777" w:rsidTr="002A508E">
        <w:trPr>
          <w:trHeight w:val="2528"/>
        </w:trPr>
        <w:tc>
          <w:tcPr>
            <w:tcW w:w="9350" w:type="dxa"/>
          </w:tcPr>
          <w:p w14:paraId="7D305B6C" w14:textId="77777777" w:rsidR="008B3769" w:rsidRPr="008D50DA" w:rsidRDefault="008B3769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8B3769" w:rsidRPr="008D50DA" w14:paraId="28336ED7" w14:textId="77777777" w:rsidTr="00871A1B">
        <w:trPr>
          <w:trHeight w:val="602"/>
        </w:trPr>
        <w:tc>
          <w:tcPr>
            <w:tcW w:w="9350" w:type="dxa"/>
            <w:shd w:val="clear" w:color="auto" w:fill="E7E6E6" w:themeFill="background2"/>
          </w:tcPr>
          <w:p w14:paraId="29BBE456" w14:textId="77777777" w:rsidR="008B3769" w:rsidRPr="008D50DA" w:rsidRDefault="00E666A3" w:rsidP="008D50DA">
            <w:pPr>
              <w:rPr>
                <w:rFonts w:ascii="Times New Roman" w:hAnsi="Times New Roman" w:cs="Times New Roman"/>
                <w:b/>
              </w:rPr>
            </w:pPr>
            <w:r w:rsidRPr="008D50DA">
              <w:rPr>
                <w:rFonts w:ascii="Times New Roman" w:hAnsi="Times New Roman" w:cs="Times New Roman"/>
                <w:b/>
              </w:rPr>
              <w:t xml:space="preserve">If the unit is a department or school, will it serve as a tenure unit?  If so, explain why.  How many tenured </w:t>
            </w:r>
            <w:proofErr w:type="gramStart"/>
            <w:r w:rsidRPr="008D50DA">
              <w:rPr>
                <w:rFonts w:ascii="Times New Roman" w:hAnsi="Times New Roman" w:cs="Times New Roman"/>
                <w:b/>
              </w:rPr>
              <w:t>faculty</w:t>
            </w:r>
            <w:proofErr w:type="gramEnd"/>
            <w:r w:rsidRPr="008D50DA">
              <w:rPr>
                <w:rFonts w:ascii="Times New Roman" w:hAnsi="Times New Roman" w:cs="Times New Roman"/>
                <w:b/>
              </w:rPr>
              <w:t xml:space="preserve"> will be in the </w:t>
            </w:r>
            <w:r w:rsidR="002A508E" w:rsidRPr="008D50DA">
              <w:rPr>
                <w:rFonts w:ascii="Times New Roman" w:hAnsi="Times New Roman" w:cs="Times New Roman"/>
                <w:b/>
              </w:rPr>
              <w:t>unit at inception?</w:t>
            </w:r>
          </w:p>
        </w:tc>
      </w:tr>
      <w:tr w:rsidR="008B3769" w:rsidRPr="008D50DA" w14:paraId="4465EF54" w14:textId="77777777" w:rsidTr="002A508E">
        <w:trPr>
          <w:trHeight w:val="2528"/>
        </w:trPr>
        <w:tc>
          <w:tcPr>
            <w:tcW w:w="9350" w:type="dxa"/>
          </w:tcPr>
          <w:p w14:paraId="582FFF67" w14:textId="77777777" w:rsidR="008B3769" w:rsidRPr="008D50DA" w:rsidRDefault="008B3769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725F63" w:rsidRPr="008D50DA" w14:paraId="01CCBC37" w14:textId="77777777" w:rsidTr="009F2BB0">
        <w:trPr>
          <w:trHeight w:val="449"/>
        </w:trPr>
        <w:tc>
          <w:tcPr>
            <w:tcW w:w="9350" w:type="dxa"/>
            <w:shd w:val="clear" w:color="auto" w:fill="E7E6E6" w:themeFill="background2"/>
            <w:vAlign w:val="center"/>
          </w:tcPr>
          <w:p w14:paraId="159B4C59" w14:textId="77777777" w:rsidR="00197C32" w:rsidRPr="008D50DA" w:rsidRDefault="00186753" w:rsidP="008D50DA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b/>
                </w:rPr>
                <w:id w:val="-75505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BB0" w:rsidRPr="008D50DA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9F2BB0" w:rsidRPr="008D50DA">
              <w:rPr>
                <w:rFonts w:ascii="Times New Roman" w:hAnsi="Times New Roman" w:cs="Times New Roman"/>
                <w:b/>
              </w:rPr>
              <w:t xml:space="preserve"> </w:t>
            </w:r>
            <w:r w:rsidR="002A508E" w:rsidRPr="008D50DA">
              <w:rPr>
                <w:rFonts w:ascii="Times New Roman" w:hAnsi="Times New Roman" w:cs="Times New Roman"/>
                <w:b/>
              </w:rPr>
              <w:t>Proposed budget—please attached the budget form for New Programs.</w:t>
            </w:r>
          </w:p>
        </w:tc>
      </w:tr>
      <w:tr w:rsidR="00725F63" w:rsidRPr="008D50DA" w14:paraId="629B3CB6" w14:textId="77777777" w:rsidTr="00871A1B">
        <w:trPr>
          <w:trHeight w:val="503"/>
        </w:trPr>
        <w:tc>
          <w:tcPr>
            <w:tcW w:w="9350" w:type="dxa"/>
            <w:shd w:val="clear" w:color="auto" w:fill="E7E6E6" w:themeFill="background2"/>
            <w:vAlign w:val="center"/>
          </w:tcPr>
          <w:p w14:paraId="265D4134" w14:textId="77777777" w:rsidR="00725F63" w:rsidRPr="008D50DA" w:rsidRDefault="00A115A0" w:rsidP="008D50DA">
            <w:pPr>
              <w:rPr>
                <w:rFonts w:ascii="Times New Roman" w:hAnsi="Times New Roman" w:cs="Times New Roman"/>
                <w:b/>
              </w:rPr>
            </w:pPr>
            <w:r w:rsidRPr="008D50DA">
              <w:rPr>
                <w:rFonts w:ascii="Times New Roman" w:hAnsi="Times New Roman" w:cs="Times New Roman"/>
                <w:b/>
              </w:rPr>
              <w:t xml:space="preserve">Description of the effect on the library at </w:t>
            </w:r>
            <w:r w:rsidR="008D50DA" w:rsidRPr="008D50DA">
              <w:rPr>
                <w:rFonts w:ascii="Times New Roman" w:hAnsi="Times New Roman" w:cs="Times New Roman"/>
                <w:b/>
              </w:rPr>
              <w:t xml:space="preserve">the </w:t>
            </w:r>
            <w:r w:rsidRPr="008D50DA">
              <w:rPr>
                <w:rFonts w:ascii="Times New Roman" w:hAnsi="Times New Roman" w:cs="Times New Roman"/>
                <w:b/>
              </w:rPr>
              <w:t>proposed location:</w:t>
            </w:r>
          </w:p>
        </w:tc>
      </w:tr>
      <w:tr w:rsidR="00A115A0" w:rsidRPr="008D50DA" w14:paraId="39CBF952" w14:textId="77777777" w:rsidTr="009F2BB0">
        <w:trPr>
          <w:trHeight w:val="2016"/>
        </w:trPr>
        <w:tc>
          <w:tcPr>
            <w:tcW w:w="9350" w:type="dxa"/>
          </w:tcPr>
          <w:p w14:paraId="7874F445" w14:textId="77777777" w:rsidR="009F2BB0" w:rsidRPr="008D50DA" w:rsidRDefault="009F2BB0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A115A0" w:rsidRPr="008D50DA" w14:paraId="6DD5E5C3" w14:textId="77777777" w:rsidTr="009F2BB0">
        <w:trPr>
          <w:trHeight w:val="530"/>
        </w:trPr>
        <w:tc>
          <w:tcPr>
            <w:tcW w:w="9350" w:type="dxa"/>
            <w:shd w:val="clear" w:color="auto" w:fill="E7E6E6" w:themeFill="background2"/>
            <w:vAlign w:val="center"/>
          </w:tcPr>
          <w:p w14:paraId="61289B2D" w14:textId="77777777" w:rsidR="00A115A0" w:rsidRPr="008D50DA" w:rsidRDefault="00A115A0" w:rsidP="008D50DA">
            <w:pPr>
              <w:rPr>
                <w:rFonts w:ascii="Times New Roman" w:hAnsi="Times New Roman" w:cs="Times New Roman"/>
                <w:b/>
              </w:rPr>
            </w:pPr>
            <w:r w:rsidRPr="008D50DA">
              <w:rPr>
                <w:rFonts w:ascii="Times New Roman" w:hAnsi="Times New Roman" w:cs="Times New Roman"/>
                <w:b/>
              </w:rPr>
              <w:t>Timeline</w:t>
            </w:r>
            <w:r w:rsidR="00C65879" w:rsidRPr="008D50DA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A115A0" w:rsidRPr="008D50DA" w14:paraId="3C0BA5B7" w14:textId="77777777" w:rsidTr="009F2BB0">
        <w:trPr>
          <w:trHeight w:val="2016"/>
        </w:trPr>
        <w:tc>
          <w:tcPr>
            <w:tcW w:w="9350" w:type="dxa"/>
          </w:tcPr>
          <w:p w14:paraId="41DC5091" w14:textId="77777777" w:rsidR="009F2BB0" w:rsidRPr="008D50DA" w:rsidRDefault="009F2BB0" w:rsidP="008D50DA">
            <w:pPr>
              <w:rPr>
                <w:rFonts w:ascii="Times New Roman" w:hAnsi="Times New Roman" w:cs="Times New Roman"/>
              </w:rPr>
            </w:pPr>
          </w:p>
        </w:tc>
      </w:tr>
    </w:tbl>
    <w:p w14:paraId="25E12B8F" w14:textId="77777777" w:rsidR="008216E8" w:rsidRPr="008D50DA" w:rsidRDefault="008216E8" w:rsidP="008D50DA">
      <w:pPr>
        <w:rPr>
          <w:rFonts w:ascii="Times New Roman" w:hAnsi="Times New Roman" w:cs="Times New Roman"/>
          <w:b/>
        </w:rPr>
      </w:pPr>
    </w:p>
    <w:p w14:paraId="4A50CAC4" w14:textId="77777777" w:rsidR="008216E8" w:rsidRPr="008D50DA" w:rsidRDefault="008216E8" w:rsidP="008D50DA">
      <w:pPr>
        <w:widowControl/>
        <w:rPr>
          <w:rFonts w:ascii="Times New Roman" w:hAnsi="Times New Roman" w:cs="Times New Roman"/>
          <w:b/>
        </w:rPr>
      </w:pPr>
      <w:r w:rsidRPr="008D50DA">
        <w:rPr>
          <w:rFonts w:ascii="Times New Roman" w:hAnsi="Times New Roman" w:cs="Times New Roman"/>
          <w:b/>
        </w:rPr>
        <w:br w:type="page"/>
      </w:r>
    </w:p>
    <w:p w14:paraId="187F956D" w14:textId="77777777" w:rsidR="008D50DA" w:rsidRPr="008D50DA" w:rsidRDefault="008D50DA" w:rsidP="008D50DA">
      <w:pPr>
        <w:ind w:right="1152"/>
        <w:rPr>
          <w:rFonts w:ascii="Times New Roman" w:hAnsi="Times New Roman" w:cs="Times New Roman"/>
          <w:b/>
        </w:rPr>
      </w:pPr>
      <w:r w:rsidRPr="008D50DA">
        <w:rPr>
          <w:rFonts w:ascii="Times New Roman" w:hAnsi="Times New Roman" w:cs="Times New Roman"/>
          <w:b/>
        </w:rPr>
        <w:lastRenderedPageBreak/>
        <w:t>SIGNATURES: The names typed below certify that the relevant academic and campus officials have reviewed and approved this proposal:</w:t>
      </w:r>
    </w:p>
    <w:p w14:paraId="7194305D" w14:textId="77777777" w:rsidR="008D50DA" w:rsidRPr="008D50DA" w:rsidRDefault="008D50DA" w:rsidP="008D50DA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3600"/>
        <w:gridCol w:w="1347"/>
        <w:gridCol w:w="2338"/>
      </w:tblGrid>
      <w:tr w:rsidR="008D50DA" w:rsidRPr="008D50DA" w14:paraId="067D7138" w14:textId="77777777" w:rsidTr="00C95B05">
        <w:trPr>
          <w:trHeight w:val="432"/>
        </w:trPr>
        <w:tc>
          <w:tcPr>
            <w:tcW w:w="2065" w:type="dxa"/>
            <w:shd w:val="clear" w:color="auto" w:fill="D9D9D9" w:themeFill="background1" w:themeFillShade="D9"/>
          </w:tcPr>
          <w:p w14:paraId="5D1061B6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Chair or Director Signature:</w:t>
            </w:r>
          </w:p>
        </w:tc>
        <w:tc>
          <w:tcPr>
            <w:tcW w:w="3600" w:type="dxa"/>
          </w:tcPr>
          <w:p w14:paraId="58815BC2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permStart w:id="1629372255" w:edGrp="everyone"/>
            <w:permEnd w:id="1629372255"/>
          </w:p>
        </w:tc>
        <w:tc>
          <w:tcPr>
            <w:tcW w:w="1347" w:type="dxa"/>
            <w:shd w:val="clear" w:color="auto" w:fill="D9D9D9" w:themeFill="background1" w:themeFillShade="D9"/>
          </w:tcPr>
          <w:p w14:paraId="75A9F6BE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</w:tcPr>
          <w:p w14:paraId="146BCBFD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permStart w:id="1043464399" w:edGrp="everyone"/>
            <w:permEnd w:id="1043464399"/>
          </w:p>
        </w:tc>
      </w:tr>
      <w:tr w:rsidR="008D50DA" w:rsidRPr="008D50DA" w14:paraId="18CB2B36" w14:textId="77777777" w:rsidTr="00C95B05">
        <w:trPr>
          <w:trHeight w:val="20"/>
        </w:trPr>
        <w:tc>
          <w:tcPr>
            <w:tcW w:w="9350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</w:tcPr>
          <w:p w14:paraId="156D2FB0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8D50DA" w:rsidRPr="008D50DA" w14:paraId="2141173A" w14:textId="77777777" w:rsidTr="00C95B05">
        <w:trPr>
          <w:trHeight w:val="432"/>
        </w:trPr>
        <w:tc>
          <w:tcPr>
            <w:tcW w:w="2065" w:type="dxa"/>
            <w:shd w:val="clear" w:color="auto" w:fill="D9D9D9" w:themeFill="background1" w:themeFillShade="D9"/>
          </w:tcPr>
          <w:p w14:paraId="454579E7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ean Signature:</w:t>
            </w:r>
          </w:p>
        </w:tc>
        <w:tc>
          <w:tcPr>
            <w:tcW w:w="3600" w:type="dxa"/>
          </w:tcPr>
          <w:p w14:paraId="1562711B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permStart w:id="867061542" w:edGrp="everyone"/>
            <w:permEnd w:id="867061542"/>
          </w:p>
        </w:tc>
        <w:tc>
          <w:tcPr>
            <w:tcW w:w="1347" w:type="dxa"/>
            <w:shd w:val="clear" w:color="auto" w:fill="D9D9D9" w:themeFill="background1" w:themeFillShade="D9"/>
          </w:tcPr>
          <w:p w14:paraId="7C99D8A5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</w:tcPr>
          <w:p w14:paraId="351928DB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permStart w:id="1195401444" w:edGrp="everyone"/>
            <w:permEnd w:id="1195401444"/>
          </w:p>
        </w:tc>
      </w:tr>
      <w:tr w:rsidR="008D50DA" w:rsidRPr="008D50DA" w14:paraId="75C0FC3A" w14:textId="77777777" w:rsidTr="00C95B05">
        <w:trPr>
          <w:trHeight w:val="432"/>
        </w:trPr>
        <w:tc>
          <w:tcPr>
            <w:tcW w:w="935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924D25A" w14:textId="77777777" w:rsidR="008D50DA" w:rsidRPr="008D50DA" w:rsidRDefault="008D50DA" w:rsidP="008D50DA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  <w:p w14:paraId="74A6AF11" w14:textId="77777777" w:rsidR="008D50DA" w:rsidRPr="008D50DA" w:rsidRDefault="008D50DA" w:rsidP="008D50DA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8D50DA">
              <w:rPr>
                <w:rFonts w:ascii="Times New Roman" w:hAnsi="Times New Roman" w:cs="Times New Roman"/>
                <w:b/>
                <w:bCs/>
                <w:i/>
                <w:iCs/>
              </w:rPr>
              <w:t>Signatures are required from the Chancellor(s) if the degree will be offered and/or impact the respective campus:</w:t>
            </w:r>
          </w:p>
          <w:p w14:paraId="3997205A" w14:textId="77777777" w:rsidR="008D50DA" w:rsidRPr="008D50DA" w:rsidRDefault="008D50DA" w:rsidP="008D50DA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D50DA" w:rsidRPr="008D50DA" w14:paraId="751F4B34" w14:textId="77777777" w:rsidTr="00C95B05">
        <w:trPr>
          <w:trHeight w:val="432"/>
        </w:trPr>
        <w:tc>
          <w:tcPr>
            <w:tcW w:w="206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992D9E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Everett Chancellor Signature:</w:t>
            </w: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1A77B348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D25A36D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27FB775F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8D50DA" w:rsidRPr="008D50DA" w14:paraId="3F82EEFF" w14:textId="77777777" w:rsidTr="00C95B05">
        <w:trPr>
          <w:trHeight w:val="432"/>
        </w:trPr>
        <w:tc>
          <w:tcPr>
            <w:tcW w:w="2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C9505F9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C12F382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E1471BB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15BF2EC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8D50DA" w:rsidRPr="008D50DA" w14:paraId="2E4D8346" w14:textId="77777777" w:rsidTr="00C95B05">
        <w:trPr>
          <w:trHeight w:val="432"/>
        </w:trPr>
        <w:tc>
          <w:tcPr>
            <w:tcW w:w="206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D178D5F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Global Chancellor Signature: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</w:tcPr>
          <w:p w14:paraId="2B97478F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5A10ED1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  <w:tcBorders>
              <w:top w:val="single" w:sz="4" w:space="0" w:color="auto"/>
              <w:bottom w:val="single" w:sz="4" w:space="0" w:color="auto"/>
            </w:tcBorders>
          </w:tcPr>
          <w:p w14:paraId="6EC247E8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8D50DA" w:rsidRPr="008D50DA" w14:paraId="764114D4" w14:textId="77777777" w:rsidTr="00C95B05">
        <w:trPr>
          <w:trHeight w:val="144"/>
        </w:trPr>
        <w:tc>
          <w:tcPr>
            <w:tcW w:w="2065" w:type="dxa"/>
            <w:tcBorders>
              <w:left w:val="nil"/>
              <w:right w:val="nil"/>
            </w:tcBorders>
            <w:shd w:val="clear" w:color="auto" w:fill="auto"/>
          </w:tcPr>
          <w:p w14:paraId="6EB1CECC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tcBorders>
              <w:left w:val="nil"/>
              <w:right w:val="nil"/>
            </w:tcBorders>
            <w:shd w:val="clear" w:color="auto" w:fill="auto"/>
          </w:tcPr>
          <w:p w14:paraId="3657550E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left w:val="nil"/>
              <w:right w:val="nil"/>
            </w:tcBorders>
            <w:shd w:val="clear" w:color="auto" w:fill="auto"/>
          </w:tcPr>
          <w:p w14:paraId="4F66D81F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  <w:tcBorders>
              <w:left w:val="nil"/>
              <w:right w:val="nil"/>
            </w:tcBorders>
            <w:shd w:val="clear" w:color="auto" w:fill="auto"/>
          </w:tcPr>
          <w:p w14:paraId="377DF587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8D50DA" w:rsidRPr="008D50DA" w14:paraId="6FB9465B" w14:textId="77777777" w:rsidTr="00C95B05">
        <w:trPr>
          <w:trHeight w:val="432"/>
        </w:trPr>
        <w:tc>
          <w:tcPr>
            <w:tcW w:w="2065" w:type="dxa"/>
            <w:shd w:val="clear" w:color="auto" w:fill="D9D9D9" w:themeFill="background1" w:themeFillShade="D9"/>
          </w:tcPr>
          <w:p w14:paraId="39C91296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Spokane Chancellor Signature:</w:t>
            </w:r>
          </w:p>
        </w:tc>
        <w:tc>
          <w:tcPr>
            <w:tcW w:w="3600" w:type="dxa"/>
          </w:tcPr>
          <w:p w14:paraId="71DACAD9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shd w:val="clear" w:color="auto" w:fill="D9D9D9" w:themeFill="background1" w:themeFillShade="D9"/>
          </w:tcPr>
          <w:p w14:paraId="71A4D62C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</w:tcPr>
          <w:p w14:paraId="5BB95330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8D50DA" w:rsidRPr="008D50DA" w14:paraId="200B4C78" w14:textId="77777777" w:rsidTr="00C95B05">
        <w:trPr>
          <w:trHeight w:val="144"/>
        </w:trPr>
        <w:tc>
          <w:tcPr>
            <w:tcW w:w="9350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</w:tcPr>
          <w:p w14:paraId="31CCFCCF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8D50DA" w:rsidRPr="008D50DA" w14:paraId="40A12D53" w14:textId="77777777" w:rsidTr="00C95B05">
        <w:trPr>
          <w:trHeight w:val="432"/>
        </w:trPr>
        <w:tc>
          <w:tcPr>
            <w:tcW w:w="2065" w:type="dxa"/>
            <w:shd w:val="clear" w:color="auto" w:fill="D9D9D9" w:themeFill="background1" w:themeFillShade="D9"/>
          </w:tcPr>
          <w:p w14:paraId="6C816511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Tri-Cities Chancellor Signature:</w:t>
            </w:r>
          </w:p>
        </w:tc>
        <w:tc>
          <w:tcPr>
            <w:tcW w:w="3600" w:type="dxa"/>
          </w:tcPr>
          <w:p w14:paraId="3B0F3656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shd w:val="clear" w:color="auto" w:fill="D9D9D9" w:themeFill="background1" w:themeFillShade="D9"/>
          </w:tcPr>
          <w:p w14:paraId="51A45024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</w:tcPr>
          <w:p w14:paraId="27A3592F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8D50DA" w:rsidRPr="008D50DA" w14:paraId="60889EAD" w14:textId="77777777" w:rsidTr="00C95B05">
        <w:trPr>
          <w:trHeight w:val="144"/>
        </w:trPr>
        <w:tc>
          <w:tcPr>
            <w:tcW w:w="2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254AD69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8D49F9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5B8B1C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F47DBE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8D50DA" w:rsidRPr="008D50DA" w14:paraId="0D2D88CC" w14:textId="77777777" w:rsidTr="00C95B05">
        <w:trPr>
          <w:trHeight w:val="432"/>
        </w:trPr>
        <w:tc>
          <w:tcPr>
            <w:tcW w:w="206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43C4154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Vancouver Chancellor Signature:</w:t>
            </w:r>
          </w:p>
        </w:tc>
        <w:tc>
          <w:tcPr>
            <w:tcW w:w="3600" w:type="dxa"/>
            <w:tcBorders>
              <w:top w:val="single" w:sz="4" w:space="0" w:color="auto"/>
            </w:tcBorders>
            <w:shd w:val="clear" w:color="auto" w:fill="auto"/>
          </w:tcPr>
          <w:p w14:paraId="46A31A04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A29F7DF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</w:tcBorders>
            <w:shd w:val="clear" w:color="auto" w:fill="auto"/>
          </w:tcPr>
          <w:p w14:paraId="37171FD9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8D50DA" w:rsidRPr="008D50DA" w14:paraId="57072538" w14:textId="77777777" w:rsidTr="00C95B05">
        <w:trPr>
          <w:trHeight w:val="144"/>
        </w:trPr>
        <w:tc>
          <w:tcPr>
            <w:tcW w:w="9350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</w:tcPr>
          <w:p w14:paraId="26E5C018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</w:tc>
      </w:tr>
      <w:tr w:rsidR="008D50DA" w:rsidRPr="008D50DA" w14:paraId="5FC8E165" w14:textId="77777777" w:rsidTr="00C95B05">
        <w:trPr>
          <w:trHeight w:val="144"/>
        </w:trPr>
        <w:tc>
          <w:tcPr>
            <w:tcW w:w="9350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</w:tcPr>
          <w:p w14:paraId="482BC0A4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124"/>
            </w:tblGrid>
            <w:tr w:rsidR="008D50DA" w:rsidRPr="008D50DA" w14:paraId="3D9E2C4D" w14:textId="77777777" w:rsidTr="00C95B05">
              <w:trPr>
                <w:trHeight w:val="314"/>
              </w:trPr>
              <w:tc>
                <w:tcPr>
                  <w:tcW w:w="9124" w:type="dxa"/>
                  <w:shd w:val="clear" w:color="auto" w:fill="D9D9D9" w:themeFill="background1" w:themeFillShade="D9"/>
                </w:tcPr>
                <w:p w14:paraId="518A319D" w14:textId="77777777" w:rsidR="008D50DA" w:rsidRPr="008D50DA" w:rsidRDefault="008D50DA" w:rsidP="008D50DA">
                  <w:pPr>
                    <w:rPr>
                      <w:rFonts w:ascii="Times New Roman" w:hAnsi="Times New Roman" w:cs="Times New Roman"/>
                    </w:rPr>
                  </w:pPr>
                  <w:r w:rsidRPr="008D50DA">
                    <w:rPr>
                      <w:rFonts w:ascii="Times New Roman" w:hAnsi="Times New Roman" w:cs="Times New Roman"/>
                    </w:rPr>
                    <w:t>Comments regarding abstention of signature(s)</w:t>
                  </w:r>
                </w:p>
              </w:tc>
            </w:tr>
            <w:tr w:rsidR="008D50DA" w:rsidRPr="008D50DA" w14:paraId="28788CB8" w14:textId="77777777" w:rsidTr="00C95B05">
              <w:trPr>
                <w:trHeight w:val="953"/>
              </w:trPr>
              <w:tc>
                <w:tcPr>
                  <w:tcW w:w="9124" w:type="dxa"/>
                </w:tcPr>
                <w:p w14:paraId="78165EC2" w14:textId="77777777" w:rsidR="008D50DA" w:rsidRPr="008D50DA" w:rsidRDefault="008D50DA" w:rsidP="008D50DA">
                  <w:pPr>
                    <w:ind w:left="-316"/>
                    <w:rPr>
                      <w:rFonts w:ascii="Times New Roman" w:hAnsi="Times New Roman" w:cs="Times New Roman"/>
                    </w:rPr>
                  </w:pPr>
                  <w:permStart w:id="245507914" w:edGrp="everyone"/>
                </w:p>
                <w:permEnd w:id="245507914"/>
                <w:p w14:paraId="0D3E420C" w14:textId="77777777" w:rsidR="008D50DA" w:rsidRPr="008D50DA" w:rsidRDefault="008D50DA" w:rsidP="008D50DA">
                  <w:pPr>
                    <w:tabs>
                      <w:tab w:val="left" w:pos="5048"/>
                    </w:tabs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33BB37D3" w14:textId="77777777" w:rsidR="008D50DA" w:rsidRPr="008D50DA" w:rsidRDefault="008D50DA" w:rsidP="008D50DA">
            <w:pPr>
              <w:rPr>
                <w:rFonts w:ascii="Times New Roman" w:hAnsi="Times New Roman" w:cs="Times New Roman"/>
              </w:rPr>
            </w:pPr>
          </w:p>
          <w:p w14:paraId="30597058" w14:textId="77777777" w:rsidR="008D50DA" w:rsidRPr="008D50DA" w:rsidRDefault="008D50DA" w:rsidP="008D50DA">
            <w:pPr>
              <w:jc w:val="center"/>
              <w:rPr>
                <w:rStyle w:val="Hyperlink"/>
                <w:rFonts w:ascii="Times New Roman" w:hAnsi="Times New Roman" w:cs="Times New Roman"/>
                <w:b/>
                <w:bCs/>
                <w:color w:val="A50021"/>
              </w:rPr>
            </w:pPr>
            <w:r w:rsidRPr="008D50DA">
              <w:rPr>
                <w:rFonts w:ascii="Times New Roman" w:hAnsi="Times New Roman" w:cs="Times New Roman"/>
                <w:b/>
                <w:bCs/>
                <w:color w:val="A50021"/>
              </w:rPr>
              <w:t xml:space="preserve">Submit completed form as a Word document to the Provost’s Office at </w:t>
            </w:r>
            <w:hyperlink r:id="rId9" w:history="1">
              <w:r w:rsidRPr="008D50DA">
                <w:rPr>
                  <w:rStyle w:val="Hyperlink"/>
                  <w:rFonts w:ascii="Times New Roman" w:hAnsi="Times New Roman" w:cs="Times New Roman"/>
                  <w:b/>
                  <w:bCs/>
                </w:rPr>
                <w:t>provost.deg.changes@wsu.edu</w:t>
              </w:r>
            </w:hyperlink>
          </w:p>
          <w:p w14:paraId="7237BFE0" w14:textId="77777777" w:rsidR="008D50DA" w:rsidRPr="008D50DA" w:rsidRDefault="008D50DA" w:rsidP="008D50DA">
            <w:pPr>
              <w:rPr>
                <w:rFonts w:ascii="Times New Roman" w:hAnsi="Times New Roman" w:cs="Times New Roman"/>
                <w:b/>
                <w:bCs/>
                <w:color w:val="A50021"/>
              </w:rPr>
            </w:pPr>
          </w:p>
        </w:tc>
      </w:tr>
    </w:tbl>
    <w:p w14:paraId="387BC49F" w14:textId="77777777" w:rsidR="00506404" w:rsidRPr="008D50DA" w:rsidRDefault="00506404" w:rsidP="008D50DA">
      <w:pPr>
        <w:rPr>
          <w:rFonts w:ascii="Times New Roman" w:hAnsi="Times New Roman" w:cs="Times New Roman"/>
        </w:rPr>
      </w:pPr>
    </w:p>
    <w:p w14:paraId="7F32D4EF" w14:textId="77777777" w:rsidR="00506404" w:rsidRPr="008D50DA" w:rsidRDefault="00506404" w:rsidP="008D50DA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1141"/>
        <w:gridCol w:w="1739"/>
        <w:gridCol w:w="1378"/>
        <w:gridCol w:w="1503"/>
        <w:gridCol w:w="1614"/>
      </w:tblGrid>
      <w:tr w:rsidR="00871A1B" w:rsidRPr="008D50DA" w14:paraId="4CC07957" w14:textId="77777777" w:rsidTr="00B87D11">
        <w:trPr>
          <w:trHeight w:val="350"/>
        </w:trPr>
        <w:tc>
          <w:tcPr>
            <w:tcW w:w="9350" w:type="dxa"/>
            <w:gridSpan w:val="6"/>
            <w:shd w:val="clear" w:color="auto" w:fill="D9D9D9" w:themeFill="background1" w:themeFillShade="D9"/>
          </w:tcPr>
          <w:p w14:paraId="5C1FD879" w14:textId="77777777" w:rsidR="00871A1B" w:rsidRPr="008D50DA" w:rsidRDefault="00871A1B" w:rsidP="008D50DA">
            <w:pPr>
              <w:ind w:left="-113"/>
              <w:jc w:val="center"/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For Registrar’s Office Use Only:</w:t>
            </w:r>
          </w:p>
        </w:tc>
      </w:tr>
      <w:tr w:rsidR="00871A1B" w:rsidRPr="008D50DA" w14:paraId="54963DDB" w14:textId="77777777" w:rsidTr="00B87D11">
        <w:trPr>
          <w:trHeight w:val="368"/>
        </w:trPr>
        <w:tc>
          <w:tcPr>
            <w:tcW w:w="1975" w:type="dxa"/>
            <w:shd w:val="clear" w:color="auto" w:fill="D9D9D9" w:themeFill="background1" w:themeFillShade="D9"/>
          </w:tcPr>
          <w:p w14:paraId="0EFBE137" w14:textId="77777777" w:rsidR="00871A1B" w:rsidRPr="008D50DA" w:rsidRDefault="00871A1B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Current CIP Code:</w:t>
            </w:r>
          </w:p>
        </w:tc>
        <w:tc>
          <w:tcPr>
            <w:tcW w:w="1141" w:type="dxa"/>
          </w:tcPr>
          <w:p w14:paraId="6FFBAFF4" w14:textId="77777777" w:rsidR="00871A1B" w:rsidRPr="008D50DA" w:rsidRDefault="00871A1B" w:rsidP="008D50DA">
            <w:pPr>
              <w:rPr>
                <w:rFonts w:ascii="Times New Roman" w:hAnsi="Times New Roman" w:cs="Times New Roman"/>
              </w:rPr>
            </w:pPr>
            <w:permStart w:id="2060853079" w:edGrp="everyone"/>
            <w:permEnd w:id="2060853079"/>
          </w:p>
        </w:tc>
        <w:tc>
          <w:tcPr>
            <w:tcW w:w="1739" w:type="dxa"/>
            <w:shd w:val="clear" w:color="auto" w:fill="D9D9D9" w:themeFill="background1" w:themeFillShade="D9"/>
          </w:tcPr>
          <w:p w14:paraId="259A0D97" w14:textId="77777777" w:rsidR="00871A1B" w:rsidRPr="008D50DA" w:rsidRDefault="00871A1B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New CIP Code:</w:t>
            </w:r>
          </w:p>
        </w:tc>
        <w:tc>
          <w:tcPr>
            <w:tcW w:w="1378" w:type="dxa"/>
          </w:tcPr>
          <w:p w14:paraId="22082DB4" w14:textId="77777777" w:rsidR="00871A1B" w:rsidRPr="008D50DA" w:rsidRDefault="00871A1B" w:rsidP="008D50DA">
            <w:pPr>
              <w:rPr>
                <w:rFonts w:ascii="Times New Roman" w:hAnsi="Times New Roman" w:cs="Times New Roman"/>
              </w:rPr>
            </w:pPr>
            <w:permStart w:id="1028009427" w:edGrp="everyone"/>
            <w:permEnd w:id="1028009427"/>
          </w:p>
        </w:tc>
        <w:tc>
          <w:tcPr>
            <w:tcW w:w="1503" w:type="dxa"/>
            <w:shd w:val="clear" w:color="auto" w:fill="D9D9D9" w:themeFill="background1" w:themeFillShade="D9"/>
          </w:tcPr>
          <w:p w14:paraId="2ECE0FAF" w14:textId="77777777" w:rsidR="00871A1B" w:rsidRPr="008D50DA" w:rsidRDefault="00871A1B" w:rsidP="008D50DA">
            <w:pPr>
              <w:rPr>
                <w:rFonts w:ascii="Times New Roman" w:hAnsi="Times New Roman" w:cs="Times New Roman"/>
              </w:rPr>
            </w:pPr>
            <w:r w:rsidRPr="008D50DA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1614" w:type="dxa"/>
          </w:tcPr>
          <w:p w14:paraId="323C7661" w14:textId="77777777" w:rsidR="00871A1B" w:rsidRPr="008D50DA" w:rsidRDefault="00871A1B" w:rsidP="008D50DA">
            <w:pPr>
              <w:rPr>
                <w:rFonts w:ascii="Times New Roman" w:hAnsi="Times New Roman" w:cs="Times New Roman"/>
              </w:rPr>
            </w:pPr>
            <w:permStart w:id="1617647634" w:edGrp="everyone"/>
            <w:permEnd w:id="1617647634"/>
          </w:p>
        </w:tc>
      </w:tr>
    </w:tbl>
    <w:p w14:paraId="22CFD380" w14:textId="77777777" w:rsidR="002249B5" w:rsidRPr="008D50DA" w:rsidRDefault="002249B5" w:rsidP="008D50DA">
      <w:pPr>
        <w:rPr>
          <w:rFonts w:ascii="Times New Roman" w:hAnsi="Times New Roman" w:cs="Times New Roman"/>
        </w:rPr>
      </w:pPr>
    </w:p>
    <w:sectPr w:rsidR="002249B5" w:rsidRPr="008D50DA" w:rsidSect="00871A1B">
      <w:footerReference w:type="default" r:id="rId10"/>
      <w:footerReference w:type="first" r:id="rId11"/>
      <w:pgSz w:w="12240" w:h="15840"/>
      <w:pgMar w:top="630" w:right="1440" w:bottom="108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475C8F" w14:textId="77777777" w:rsidR="00C8132C" w:rsidRDefault="00C8132C" w:rsidP="00487436">
      <w:r>
        <w:separator/>
      </w:r>
    </w:p>
  </w:endnote>
  <w:endnote w:type="continuationSeparator" w:id="0">
    <w:p w14:paraId="5BCBF8B2" w14:textId="77777777" w:rsidR="00C8132C" w:rsidRDefault="00C8132C" w:rsidP="004874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A4C3B" w14:textId="77777777" w:rsidR="00186753" w:rsidRPr="00E0109E" w:rsidRDefault="00186753" w:rsidP="00186753">
    <w:pPr>
      <w:pStyle w:val="Footer"/>
      <w:rPr>
        <w:rFonts w:ascii="Times New Roman" w:hAnsi="Times New Roman" w:cs="Times New Roman"/>
        <w:sz w:val="14"/>
        <w:szCs w:val="14"/>
      </w:rPr>
    </w:pPr>
    <w:r w:rsidRPr="00E0109E">
      <w:rPr>
        <w:rFonts w:ascii="Times New Roman" w:hAnsi="Times New Roman" w:cs="Times New Roman"/>
        <w:sz w:val="14"/>
        <w:szCs w:val="14"/>
      </w:rPr>
      <w:t xml:space="preserve">Revised </w:t>
    </w:r>
    <w:r>
      <w:rPr>
        <w:rFonts w:ascii="Times New Roman" w:hAnsi="Times New Roman" w:cs="Times New Roman"/>
        <w:sz w:val="14"/>
        <w:szCs w:val="14"/>
      </w:rPr>
      <w:t>10.01.22</w:t>
    </w:r>
  </w:p>
  <w:p w14:paraId="1EDB645A" w14:textId="77777777" w:rsidR="00186753" w:rsidRPr="00E0109E" w:rsidRDefault="00186753" w:rsidP="00186753">
    <w:pPr>
      <w:pStyle w:val="Footer"/>
      <w:rPr>
        <w:rFonts w:ascii="Times New Roman" w:hAnsi="Times New Roman" w:cs="Times New Roman"/>
        <w:sz w:val="14"/>
        <w:szCs w:val="14"/>
      </w:rPr>
    </w:pPr>
    <w:r>
      <w:rPr>
        <w:rFonts w:ascii="Times New Roman" w:hAnsi="Times New Roman" w:cs="Times New Roman"/>
        <w:sz w:val="14"/>
        <w:szCs w:val="14"/>
      </w:rPr>
      <w:t>Notice of Intent – Program, Department, School, or College</w:t>
    </w:r>
  </w:p>
  <w:p w14:paraId="6F8AE848" w14:textId="2A024D29" w:rsidR="00871A1B" w:rsidRPr="00186753" w:rsidRDefault="00186753" w:rsidP="00186753">
    <w:pPr>
      <w:pStyle w:val="Footer"/>
      <w:rPr>
        <w:rFonts w:ascii="Times New Roman" w:hAnsi="Times New Roman" w:cs="Times New Roman"/>
        <w:sz w:val="14"/>
        <w:szCs w:val="14"/>
      </w:rPr>
    </w:pPr>
    <w:r w:rsidRPr="00E0109E">
      <w:rPr>
        <w:rFonts w:ascii="Times New Roman" w:hAnsi="Times New Roman" w:cs="Times New Roman"/>
        <w:sz w:val="14"/>
        <w:szCs w:val="14"/>
      </w:rPr>
      <w:t>Washington State Universit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B1CE5" w14:textId="76EB0141" w:rsidR="008D50DA" w:rsidRPr="00E0109E" w:rsidRDefault="008D50DA" w:rsidP="008D50DA">
    <w:pPr>
      <w:pStyle w:val="Footer"/>
      <w:rPr>
        <w:rFonts w:ascii="Times New Roman" w:hAnsi="Times New Roman" w:cs="Times New Roman"/>
        <w:sz w:val="14"/>
        <w:szCs w:val="14"/>
      </w:rPr>
    </w:pPr>
    <w:bookmarkStart w:id="1" w:name="_Hlk58918731"/>
    <w:bookmarkStart w:id="2" w:name="_Hlk58918732"/>
    <w:bookmarkStart w:id="3" w:name="_Hlk58920139"/>
    <w:bookmarkStart w:id="4" w:name="_Hlk58920140"/>
    <w:r w:rsidRPr="00E0109E">
      <w:rPr>
        <w:rFonts w:ascii="Times New Roman" w:hAnsi="Times New Roman" w:cs="Times New Roman"/>
        <w:sz w:val="14"/>
        <w:szCs w:val="14"/>
      </w:rPr>
      <w:t xml:space="preserve">Revised </w:t>
    </w:r>
    <w:r w:rsidR="00903F09">
      <w:rPr>
        <w:rFonts w:ascii="Times New Roman" w:hAnsi="Times New Roman" w:cs="Times New Roman"/>
        <w:sz w:val="14"/>
        <w:szCs w:val="14"/>
      </w:rPr>
      <w:t>10.01.22</w:t>
    </w:r>
  </w:p>
  <w:p w14:paraId="6F203BFB" w14:textId="77777777" w:rsidR="008D50DA" w:rsidRPr="00E0109E" w:rsidRDefault="008D50DA" w:rsidP="008D50DA">
    <w:pPr>
      <w:pStyle w:val="Footer"/>
      <w:rPr>
        <w:rFonts w:ascii="Times New Roman" w:hAnsi="Times New Roman" w:cs="Times New Roman"/>
        <w:sz w:val="14"/>
        <w:szCs w:val="14"/>
      </w:rPr>
    </w:pPr>
    <w:r>
      <w:rPr>
        <w:rFonts w:ascii="Times New Roman" w:hAnsi="Times New Roman" w:cs="Times New Roman"/>
        <w:sz w:val="14"/>
        <w:szCs w:val="14"/>
      </w:rPr>
      <w:t>Notice of Intent – Program, Department, School, or College</w:t>
    </w:r>
  </w:p>
  <w:p w14:paraId="42A9EE44" w14:textId="77777777" w:rsidR="008D50DA" w:rsidRPr="008D50DA" w:rsidRDefault="008D50DA">
    <w:pPr>
      <w:pStyle w:val="Footer"/>
      <w:rPr>
        <w:rFonts w:ascii="Times New Roman" w:hAnsi="Times New Roman" w:cs="Times New Roman"/>
        <w:sz w:val="14"/>
        <w:szCs w:val="14"/>
      </w:rPr>
    </w:pPr>
    <w:r w:rsidRPr="00E0109E">
      <w:rPr>
        <w:rFonts w:ascii="Times New Roman" w:hAnsi="Times New Roman" w:cs="Times New Roman"/>
        <w:sz w:val="14"/>
        <w:szCs w:val="14"/>
      </w:rPr>
      <w:t>Washington State University</w:t>
    </w:r>
    <w:bookmarkEnd w:id="1"/>
    <w:bookmarkEnd w:id="2"/>
    <w:bookmarkEnd w:id="3"/>
    <w:bookmarkEnd w:id="4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F1A048" w14:textId="77777777" w:rsidR="00C8132C" w:rsidRDefault="00C8132C" w:rsidP="00487436">
      <w:r>
        <w:separator/>
      </w:r>
    </w:p>
  </w:footnote>
  <w:footnote w:type="continuationSeparator" w:id="0">
    <w:p w14:paraId="12AA4F2A" w14:textId="77777777" w:rsidR="00C8132C" w:rsidRDefault="00C8132C" w:rsidP="004874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064C3"/>
    <w:multiLevelType w:val="hybridMultilevel"/>
    <w:tmpl w:val="FAC0190C"/>
    <w:lvl w:ilvl="0" w:tplc="3D9AC8B4">
      <w:start w:val="1"/>
      <w:numFmt w:val="lowerLetter"/>
      <w:lvlText w:val="(%1)"/>
      <w:lvlJc w:val="left"/>
      <w:pPr>
        <w:tabs>
          <w:tab w:val="num" w:pos="1125"/>
        </w:tabs>
        <w:ind w:left="1125" w:hanging="375"/>
      </w:pPr>
      <w:rPr>
        <w:rFonts w:hint="default"/>
      </w:rPr>
    </w:lvl>
    <w:lvl w:ilvl="1" w:tplc="55F4D442">
      <w:start w:val="1"/>
      <w:numFmt w:val="lowerLetter"/>
      <w:lvlText w:val="%2."/>
      <w:lvlJc w:val="left"/>
      <w:pPr>
        <w:tabs>
          <w:tab w:val="num" w:pos="1830"/>
        </w:tabs>
        <w:ind w:left="1830" w:hanging="360"/>
      </w:pPr>
    </w:lvl>
    <w:lvl w:ilvl="2" w:tplc="9E968020">
      <w:start w:val="2"/>
      <w:numFmt w:val="decimal"/>
      <w:lvlText w:val="%3."/>
      <w:lvlJc w:val="left"/>
      <w:pPr>
        <w:tabs>
          <w:tab w:val="num" w:pos="2730"/>
        </w:tabs>
        <w:ind w:left="2730" w:hanging="360"/>
      </w:pPr>
      <w:rPr>
        <w:rFonts w:hint="default"/>
        <w:b/>
      </w:rPr>
    </w:lvl>
    <w:lvl w:ilvl="3" w:tplc="C24ED69A" w:tentative="1">
      <w:start w:val="1"/>
      <w:numFmt w:val="decimal"/>
      <w:lvlText w:val="%4."/>
      <w:lvlJc w:val="left"/>
      <w:pPr>
        <w:tabs>
          <w:tab w:val="num" w:pos="3270"/>
        </w:tabs>
        <w:ind w:left="3270" w:hanging="360"/>
      </w:pPr>
    </w:lvl>
    <w:lvl w:ilvl="4" w:tplc="5E88FFB8" w:tentative="1">
      <w:start w:val="1"/>
      <w:numFmt w:val="lowerLetter"/>
      <w:lvlText w:val="%5."/>
      <w:lvlJc w:val="left"/>
      <w:pPr>
        <w:tabs>
          <w:tab w:val="num" w:pos="3990"/>
        </w:tabs>
        <w:ind w:left="3990" w:hanging="360"/>
      </w:pPr>
    </w:lvl>
    <w:lvl w:ilvl="5" w:tplc="D3EED176" w:tentative="1">
      <w:start w:val="1"/>
      <w:numFmt w:val="lowerRoman"/>
      <w:lvlText w:val="%6."/>
      <w:lvlJc w:val="right"/>
      <w:pPr>
        <w:tabs>
          <w:tab w:val="num" w:pos="4710"/>
        </w:tabs>
        <w:ind w:left="4710" w:hanging="180"/>
      </w:pPr>
    </w:lvl>
    <w:lvl w:ilvl="6" w:tplc="24A668CA" w:tentative="1">
      <w:start w:val="1"/>
      <w:numFmt w:val="decimal"/>
      <w:lvlText w:val="%7."/>
      <w:lvlJc w:val="left"/>
      <w:pPr>
        <w:tabs>
          <w:tab w:val="num" w:pos="5430"/>
        </w:tabs>
        <w:ind w:left="5430" w:hanging="360"/>
      </w:pPr>
    </w:lvl>
    <w:lvl w:ilvl="7" w:tplc="86B092EE" w:tentative="1">
      <w:start w:val="1"/>
      <w:numFmt w:val="lowerLetter"/>
      <w:lvlText w:val="%8."/>
      <w:lvlJc w:val="left"/>
      <w:pPr>
        <w:tabs>
          <w:tab w:val="num" w:pos="6150"/>
        </w:tabs>
        <w:ind w:left="6150" w:hanging="360"/>
      </w:pPr>
    </w:lvl>
    <w:lvl w:ilvl="8" w:tplc="59E8897C" w:tentative="1">
      <w:start w:val="1"/>
      <w:numFmt w:val="lowerRoman"/>
      <w:lvlText w:val="%9."/>
      <w:lvlJc w:val="right"/>
      <w:pPr>
        <w:tabs>
          <w:tab w:val="num" w:pos="6870"/>
        </w:tabs>
        <w:ind w:left="6870" w:hanging="180"/>
      </w:pPr>
    </w:lvl>
  </w:abstractNum>
  <w:abstractNum w:abstractNumId="1" w15:restartNumberingAfterBreak="0">
    <w:nsid w:val="27E52D3B"/>
    <w:multiLevelType w:val="hybridMultilevel"/>
    <w:tmpl w:val="66E039C0"/>
    <w:lvl w:ilvl="0" w:tplc="DF7E60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3B08D9"/>
    <w:multiLevelType w:val="hybridMultilevel"/>
    <w:tmpl w:val="29700FBE"/>
    <w:lvl w:ilvl="0" w:tplc="C302A832">
      <w:start w:val="1"/>
      <w:numFmt w:val="lowerLetter"/>
      <w:lvlText w:val="(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46C14EF"/>
    <w:multiLevelType w:val="hybridMultilevel"/>
    <w:tmpl w:val="D49C22C4"/>
    <w:lvl w:ilvl="0" w:tplc="C25CC42A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FDB487D0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C444FF4A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512C7870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EB44237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18F6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8E0736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C3FC3E2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56458B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tDA1MLS0sDQ0NDFS0lEKTi0uzszPAykwqQUASKJs8iwAAAA="/>
  </w:docVars>
  <w:rsids>
    <w:rsidRoot w:val="004712AA"/>
    <w:rsid w:val="00015851"/>
    <w:rsid w:val="000325F4"/>
    <w:rsid w:val="00044D64"/>
    <w:rsid w:val="000567B4"/>
    <w:rsid w:val="00131FB7"/>
    <w:rsid w:val="001415FC"/>
    <w:rsid w:val="0018379E"/>
    <w:rsid w:val="00185116"/>
    <w:rsid w:val="00186753"/>
    <w:rsid w:val="00197C32"/>
    <w:rsid w:val="001B2A69"/>
    <w:rsid w:val="002249B5"/>
    <w:rsid w:val="002A508E"/>
    <w:rsid w:val="00350257"/>
    <w:rsid w:val="004712AA"/>
    <w:rsid w:val="00487436"/>
    <w:rsid w:val="004960CF"/>
    <w:rsid w:val="00506404"/>
    <w:rsid w:val="00563A3D"/>
    <w:rsid w:val="0063353E"/>
    <w:rsid w:val="00674E73"/>
    <w:rsid w:val="00725F63"/>
    <w:rsid w:val="007375B5"/>
    <w:rsid w:val="00794C42"/>
    <w:rsid w:val="007C2B9E"/>
    <w:rsid w:val="008216E8"/>
    <w:rsid w:val="00836ECE"/>
    <w:rsid w:val="00852E75"/>
    <w:rsid w:val="00871A1B"/>
    <w:rsid w:val="00874EF3"/>
    <w:rsid w:val="008A6794"/>
    <w:rsid w:val="008B3769"/>
    <w:rsid w:val="008C4FB9"/>
    <w:rsid w:val="008D50DA"/>
    <w:rsid w:val="00903F09"/>
    <w:rsid w:val="00905638"/>
    <w:rsid w:val="009069A7"/>
    <w:rsid w:val="00953640"/>
    <w:rsid w:val="009A015E"/>
    <w:rsid w:val="009F2BB0"/>
    <w:rsid w:val="00A04CCC"/>
    <w:rsid w:val="00A115A0"/>
    <w:rsid w:val="00A46F14"/>
    <w:rsid w:val="00AC19B0"/>
    <w:rsid w:val="00AD62A7"/>
    <w:rsid w:val="00BA7FA5"/>
    <w:rsid w:val="00C65879"/>
    <w:rsid w:val="00C8132C"/>
    <w:rsid w:val="00CB5212"/>
    <w:rsid w:val="00CC3BD0"/>
    <w:rsid w:val="00CE1E3C"/>
    <w:rsid w:val="00D379F3"/>
    <w:rsid w:val="00DB6DAF"/>
    <w:rsid w:val="00E666A3"/>
    <w:rsid w:val="00EC7220"/>
    <w:rsid w:val="00ED25D7"/>
    <w:rsid w:val="00FD4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8BE5E64"/>
  <w15:docId w15:val="{CA4A1F9B-207B-4C76-AA16-82B3EE5F7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4712AA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12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4712AA"/>
    <w:pPr>
      <w:ind w:left="176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712AA"/>
    <w:rPr>
      <w:rFonts w:ascii="Times New Roman" w:eastAsia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74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43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74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7436"/>
  </w:style>
  <w:style w:type="paragraph" w:styleId="Footer">
    <w:name w:val="footer"/>
    <w:basedOn w:val="Normal"/>
    <w:link w:val="FooterChar"/>
    <w:uiPriority w:val="99"/>
    <w:unhideWhenUsed/>
    <w:rsid w:val="004874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7436"/>
  </w:style>
  <w:style w:type="character" w:styleId="PlaceholderText">
    <w:name w:val="Placeholder Text"/>
    <w:basedOn w:val="DefaultParagraphFont"/>
    <w:uiPriority w:val="99"/>
    <w:semiHidden/>
    <w:rsid w:val="00953640"/>
    <w:rPr>
      <w:color w:val="808080"/>
    </w:rPr>
  </w:style>
  <w:style w:type="paragraph" w:styleId="ListParagraph">
    <w:name w:val="List Paragraph"/>
    <w:basedOn w:val="Normal"/>
    <w:uiPriority w:val="34"/>
    <w:qFormat/>
    <w:rsid w:val="008B3769"/>
    <w:pPr>
      <w:widowControl/>
      <w:ind w:left="720"/>
    </w:pPr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1A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50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vost.deg.changes@wsu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rovost.deg.changes@w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AD2277-1CC2-4EA4-A235-A6775A602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t, Jeannie</dc:creator>
  <cp:lastModifiedBy>Wilson, Kristina A</cp:lastModifiedBy>
  <cp:revision>7</cp:revision>
  <cp:lastPrinted>2017-09-20T20:19:00Z</cp:lastPrinted>
  <dcterms:created xsi:type="dcterms:W3CDTF">2020-12-15T18:51:00Z</dcterms:created>
  <dcterms:modified xsi:type="dcterms:W3CDTF">2022-11-03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4c20277ff4e2d41fbf598feec65941bb14a61ac4e5022aa01ec5f90b3c5968</vt:lpwstr>
  </property>
</Properties>
</file>